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C0EF2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BF505DA" w:rsidR="007B4A91" w:rsidRPr="00F96B8B" w:rsidRDefault="00FC1B38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</w:t>
      </w:r>
      <w:r w:rsidR="00524C16" w:rsidRPr="00F96B8B">
        <w:rPr>
          <w:b/>
          <w:sz w:val="28"/>
          <w:szCs w:val="28"/>
        </w:rPr>
        <w:t>War of Kingdom</w:t>
      </w:r>
      <w:r w:rsidR="00FC0EF2">
        <w:rPr>
          <w:b/>
          <w:sz w:val="28"/>
          <w:szCs w:val="28"/>
        </w:rPr>
        <w:t>s</w:t>
      </w:r>
      <w:bookmarkStart w:id="0" w:name="_GoBack"/>
      <w:bookmarkEnd w:id="0"/>
    </w:p>
    <w:p w14:paraId="34A9E19B" w14:textId="77777777" w:rsidR="007B4A91" w:rsidRDefault="00FC0EF2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1059244" w:rsidR="007B4A91" w:rsidRPr="00F96B8B" w:rsidRDefault="00524C16">
      <w:pPr>
        <w:ind w:left="720"/>
        <w:rPr>
          <w:b/>
          <w:sz w:val="28"/>
          <w:szCs w:val="28"/>
        </w:rPr>
      </w:pPr>
      <w:r w:rsidRPr="00F96B8B">
        <w:rPr>
          <w:b/>
          <w:sz w:val="28"/>
          <w:szCs w:val="28"/>
        </w:rPr>
        <w:t xml:space="preserve">To win a battle between two </w:t>
      </w:r>
      <w:proofErr w:type="spellStart"/>
      <w:r w:rsidRPr="00F96B8B">
        <w:rPr>
          <w:b/>
          <w:sz w:val="28"/>
          <w:szCs w:val="28"/>
        </w:rPr>
        <w:t>kingdioms</w:t>
      </w:r>
      <w:proofErr w:type="spellEnd"/>
      <w:r w:rsidRPr="00F96B8B">
        <w:rPr>
          <w:b/>
          <w:sz w:val="28"/>
          <w:szCs w:val="28"/>
        </w:rPr>
        <w:t xml:space="preserve"> each controlled by a human player. </w:t>
      </w:r>
    </w:p>
    <w:p w14:paraId="3D632C61" w14:textId="77777777" w:rsidR="007B4A91" w:rsidRDefault="00FC0EF2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08DB7438" w14:textId="2B4DD7FB" w:rsidR="00524C16" w:rsidRDefault="00524C16" w:rsidP="00FC1B38">
      <w:pPr>
        <w:ind w:left="360"/>
        <w:rPr>
          <w:sz w:val="28"/>
          <w:szCs w:val="28"/>
        </w:rPr>
      </w:pPr>
    </w:p>
    <w:p w14:paraId="4A2BBC4F" w14:textId="5C83A03C" w:rsidR="007B4A91" w:rsidRPr="00FC1B38" w:rsidRDefault="00FC1B38">
      <w:pPr>
        <w:ind w:left="720"/>
        <w:rPr>
          <w:b/>
          <w:sz w:val="28"/>
          <w:szCs w:val="28"/>
        </w:rPr>
      </w:pPr>
      <w:r w:rsidRPr="00FC1B38">
        <w:rPr>
          <w:b/>
          <w:sz w:val="28"/>
          <w:szCs w:val="28"/>
        </w:rPr>
        <w:t>There are two Kingdoms having a war. The players are the kings of the kingdoms. They are sending out the Army and other weapons. The first army to reach the opponent kingdom wins.</w:t>
      </w:r>
    </w:p>
    <w:p w14:paraId="0AE3FDBE" w14:textId="77777777" w:rsidR="007B4A91" w:rsidRDefault="00FC0EF2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FC0EF2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9FE335E" w:rsidR="007B4A91" w:rsidRDefault="009502B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</w:t>
            </w:r>
            <w:r>
              <w:rPr>
                <w:sz w:val="28"/>
                <w:szCs w:val="28"/>
              </w:rPr>
              <w:t>ow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334ADC0" w:rsidR="007B4A91" w:rsidRDefault="009502B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deploy troop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6D7E8D1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90844D4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464CE65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1E834C95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7A4FBF0" w:rsidR="007B4A91" w:rsidRDefault="009502B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rm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66D37B6" w:rsidR="007B4A91" w:rsidRDefault="009502B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march ahead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2B13F23" w:rsidR="007B4A91" w:rsidRDefault="009502B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</w:t>
            </w:r>
            <w:r>
              <w:rPr>
                <w:sz w:val="28"/>
                <w:szCs w:val="28"/>
              </w:rPr>
              <w:t>ire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FB0EE6C" w:rsidR="007B4A91" w:rsidRDefault="009502B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destroys 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F2D7AF7" w:rsidR="007B4A91" w:rsidRDefault="009502B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in fir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5A1334A7" w:rsidR="007B4A91" w:rsidRDefault="009502B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destroys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2E1DA2A2" w:rsidR="007B4A91" w:rsidRDefault="009502B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clear bomb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2DD7BF7D" w:rsidR="007B4A91" w:rsidRDefault="009502B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destroys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ECF6D5E" w14:textId="77777777" w:rsidR="00F96B8B" w:rsidRPr="00F96B8B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14:paraId="7B24A9A6" w14:textId="37A2E246" w:rsidR="007B4A91" w:rsidRDefault="00556965" w:rsidP="00F96B8B">
      <w:pPr>
        <w:ind w:left="720"/>
      </w:pPr>
      <w:r>
        <w:rPr>
          <w:sz w:val="28"/>
          <w:szCs w:val="28"/>
        </w:rPr>
        <w:t xml:space="preserve"> </w:t>
      </w:r>
    </w:p>
    <w:p w14:paraId="1C560CE8" w14:textId="091C6F73" w:rsidR="007B4A91" w:rsidRDefault="009502BF">
      <w:pPr>
        <w:rPr>
          <w:sz w:val="28"/>
          <w:szCs w:val="28"/>
        </w:rPr>
      </w:pPr>
      <w:r>
        <w:t>Image attached</w:t>
      </w:r>
    </w:p>
    <w:p w14:paraId="2C39E5BE" w14:textId="77777777" w:rsidR="007B4A91" w:rsidRDefault="00FC0EF2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FC0EF2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FC0EF2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07AF8119" w14:textId="06908EDE" w:rsidR="00524C16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EF2FFBC" w14:textId="4F910E97" w:rsidR="00F96B8B" w:rsidRDefault="00FC0EF2">
      <w:r>
        <w:pict w14:anchorId="4F92B24E">
          <v:rect id="_x0000_i1035" style="width:0;height:1.5pt" o:hralign="center" o:hrstd="t" o:hr="t" fillcolor="#a0a0a0" stroked="f"/>
        </w:pict>
      </w:r>
    </w:p>
    <w:p w14:paraId="44B4D616" w14:textId="2BBBCE56" w:rsidR="00F96B8B" w:rsidRDefault="00F96B8B">
      <w:r>
        <w:t>Make the game Challenging</w:t>
      </w:r>
    </w:p>
    <w:p w14:paraId="5EE79062" w14:textId="0AE991F9" w:rsidR="00F96B8B" w:rsidRDefault="00F96B8B">
      <w:r>
        <w:t>Good graphics and images</w:t>
      </w:r>
    </w:p>
    <w:p w14:paraId="7C9E10E8" w14:textId="67A62BAE" w:rsidR="007B4A91" w:rsidRDefault="00FC1B38" w:rsidP="00F96B8B">
      <w:pPr>
        <w:rPr>
          <w:sz w:val="28"/>
          <w:szCs w:val="28"/>
        </w:rPr>
      </w:pPr>
      <w:proofErr w:type="spellStart"/>
      <w:r>
        <w:t>Everytime</w:t>
      </w:r>
      <w:proofErr w:type="spellEnd"/>
      <w:r>
        <w:t xml:space="preserve"> you have the option to play with new opponent</w:t>
      </w:r>
      <w:r w:rsidR="00FC0EF2">
        <w:pict w14:anchorId="2BE0C1BB">
          <v:rect id="_x0000_i1037" style="width:0;height:1.5pt" o:hralign="center" o:hrstd="t" o:hr="t" fillcolor="#a0a0a0" stroked="f"/>
        </w:pic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24C16"/>
    <w:rsid w:val="00556965"/>
    <w:rsid w:val="007B4A91"/>
    <w:rsid w:val="009502BF"/>
    <w:rsid w:val="00F96B8B"/>
    <w:rsid w:val="00FC0EF2"/>
    <w:rsid w:val="00FC1B38"/>
    <w:rsid w:val="00FC2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3</Pages>
  <Words>240</Words>
  <Characters>137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</dc:creator>
  <cp:lastModifiedBy>Windows User</cp:lastModifiedBy>
  <cp:revision>6</cp:revision>
  <dcterms:created xsi:type="dcterms:W3CDTF">2021-04-29T12:13:00Z</dcterms:created>
  <dcterms:modified xsi:type="dcterms:W3CDTF">2021-04-30T12:39:00Z</dcterms:modified>
</cp:coreProperties>
</file>